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ec32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85b8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19:05:00Z</dcterms:created>
  <dcterms:modified xsi:type="dcterms:W3CDTF">2021-01-13T19:05:00Z</dcterms:modified>
</cp:coreProperties>
</file>